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bookmarkStart w:id="0" w:name="_GoBack"/>
            <w:bookmarkEnd w:id="0"/>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roofErr w:type="gramStart"/>
            <w:r w:rsidRPr="001853F4">
              <w:rPr>
                <w:rFonts w:eastAsiaTheme="minorEastAsia"/>
                <w:sz w:val="21"/>
                <w:szCs w:val="21"/>
              </w:rPr>
              <w:t>︰</w:t>
            </w:r>
            <w:proofErr w:type="gramEnd"/>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roofErr w:type="gramStart"/>
            <w:r w:rsidRPr="001853F4">
              <w:rPr>
                <w:rFonts w:eastAsiaTheme="minorEastAsia"/>
                <w:spacing w:val="20"/>
                <w:sz w:val="21"/>
                <w:szCs w:val="21"/>
              </w:rPr>
              <w:t>︰</w:t>
            </w:r>
            <w:proofErr w:type="gramEnd"/>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roofErr w:type="gramStart"/>
            <w:r w:rsidRPr="001853F4">
              <w:rPr>
                <w:rFonts w:eastAsiaTheme="minorEastAsia"/>
                <w:spacing w:val="20"/>
                <w:sz w:val="21"/>
                <w:szCs w:val="21"/>
              </w:rPr>
              <w:t>︰</w:t>
            </w:r>
            <w:proofErr w:type="gramEnd"/>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roofErr w:type="gramStart"/>
            <w:r w:rsidRPr="001853F4">
              <w:rPr>
                <w:rFonts w:eastAsiaTheme="minorEastAsia"/>
                <w:spacing w:val="20"/>
                <w:sz w:val="21"/>
                <w:szCs w:val="21"/>
              </w:rPr>
              <w:t>︰</w:t>
            </w:r>
            <w:proofErr w:type="gramEnd"/>
          </w:p>
        </w:tc>
      </w:tr>
    </w:tbl>
    <w:p w:rsidR="009B1074" w:rsidRPr="001853F4" w:rsidRDefault="009B1074" w:rsidP="00CC0870">
      <w:pPr>
        <w:snapToGrid w:val="0"/>
        <w:spacing w:line="288" w:lineRule="auto"/>
        <w:rPr>
          <w:rFonts w:eastAsiaTheme="minorEastAsia"/>
          <w:b/>
          <w:sz w:val="32"/>
          <w:szCs w:val="32"/>
          <w:u w:val="double"/>
        </w:rPr>
      </w:pPr>
    </w:p>
    <w:p w:rsidR="00D72386" w:rsidRDefault="00992CAC" w:rsidP="00D72386">
      <w:pPr>
        <w:snapToGrid w:val="0"/>
        <w:spacing w:line="288" w:lineRule="auto"/>
        <w:jc w:val="center"/>
        <w:rPr>
          <w:rFonts w:eastAsiaTheme="minorEastAsia"/>
          <w:b/>
          <w:sz w:val="32"/>
          <w:szCs w:val="32"/>
          <w:u w:val="double"/>
        </w:rPr>
      </w:pPr>
      <w:r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1853F4" w:rsidRDefault="00D72386" w:rsidP="00D72386">
      <w:pPr>
        <w:snapToGrid w:val="0"/>
        <w:spacing w:line="288" w:lineRule="auto"/>
        <w:jc w:val="center"/>
        <w:rPr>
          <w:rFonts w:eastAsiaTheme="minorEastAsia"/>
          <w:b/>
          <w:sz w:val="32"/>
          <w:szCs w:val="32"/>
          <w:u w:val="double"/>
        </w:rPr>
      </w:pPr>
      <w:r>
        <w:rPr>
          <w:rFonts w:eastAsiaTheme="minorEastAsia" w:hint="eastAsia"/>
          <w:b/>
          <w:sz w:val="32"/>
          <w:szCs w:val="32"/>
          <w:u w:val="double"/>
          <w:lang w:eastAsia="zh-HK"/>
        </w:rPr>
        <w:t>202</w:t>
      </w:r>
      <w:r>
        <w:rPr>
          <w:rFonts w:eastAsiaTheme="minorEastAsia" w:hint="eastAsia"/>
          <w:b/>
          <w:sz w:val="32"/>
          <w:szCs w:val="32"/>
          <w:u w:val="double"/>
        </w:rPr>
        <w:t>2</w:t>
      </w:r>
      <w:r>
        <w:rPr>
          <w:rFonts w:eastAsiaTheme="minorEastAsia" w:hint="eastAsia"/>
          <w:b/>
          <w:sz w:val="32"/>
          <w:szCs w:val="32"/>
          <w:u w:val="double"/>
          <w:lang w:eastAsia="zh-HK"/>
        </w:rPr>
        <w:t>/2</w:t>
      </w:r>
      <w:r>
        <w:rPr>
          <w:rFonts w:eastAsiaTheme="minorEastAsia" w:hint="eastAsia"/>
          <w:b/>
          <w:sz w:val="32"/>
          <w:szCs w:val="32"/>
          <w:u w:val="double"/>
        </w:rPr>
        <w:t>3</w:t>
      </w:r>
      <w:r w:rsidRPr="00D72386">
        <w:rPr>
          <w:rFonts w:eastAsiaTheme="minorEastAsia" w:hint="eastAsia"/>
          <w:b/>
          <w:sz w:val="32"/>
          <w:szCs w:val="32"/>
          <w:u w:val="double"/>
          <w:lang w:eastAsia="zh-HK"/>
        </w:rPr>
        <w:t>年度防火活動</w:t>
      </w:r>
      <w:r w:rsidR="00F241A1" w:rsidRPr="001853F4">
        <w:rPr>
          <w:rFonts w:eastAsiaTheme="minorEastAsia"/>
          <w:b/>
          <w:sz w:val="32"/>
          <w:szCs w:val="32"/>
          <w:u w:val="double"/>
        </w:rPr>
        <w:t>申請表格</w:t>
      </w:r>
    </w:p>
    <w:p w:rsidR="00BF3F81" w:rsidRPr="001853F4" w:rsidRDefault="00BF3F81" w:rsidP="005266F6">
      <w:pPr>
        <w:snapToGrid w:val="0"/>
        <w:spacing w:line="288" w:lineRule="auto"/>
        <w:jc w:val="center"/>
        <w:rPr>
          <w:rFonts w:eastAsiaTheme="minorEastAsia"/>
          <w:b/>
          <w:sz w:val="16"/>
          <w:szCs w:val="16"/>
          <w:u w:val="double"/>
        </w:rPr>
      </w:pPr>
    </w:p>
    <w:p w:rsidR="00F241A1" w:rsidRPr="000A1F42" w:rsidRDefault="00F241A1" w:rsidP="00CF376F">
      <w:pPr>
        <w:snapToGrid w:val="0"/>
        <w:rPr>
          <w:rFonts w:eastAsiaTheme="minorEastAsia"/>
          <w:b/>
          <w:i/>
          <w:spacing w:val="20"/>
          <w:sz w:val="20"/>
          <w:szCs w:val="20"/>
        </w:rPr>
      </w:pPr>
      <w:r w:rsidRPr="000A1F42">
        <w:rPr>
          <w:rFonts w:eastAsiaTheme="minorEastAsia"/>
          <w:b/>
          <w:i/>
          <w:spacing w:val="20"/>
          <w:sz w:val="20"/>
          <w:szCs w:val="20"/>
        </w:rPr>
        <w:t>(</w:t>
      </w:r>
      <w:r w:rsidRPr="000A1F42">
        <w:rPr>
          <w:rFonts w:eastAsiaTheme="minorEastAsia"/>
          <w:b/>
          <w:i/>
          <w:spacing w:val="20"/>
          <w:sz w:val="20"/>
          <w:szCs w:val="20"/>
        </w:rPr>
        <w:t>截止交回日期：</w:t>
      </w:r>
      <w:r w:rsidR="00B271C6" w:rsidRPr="000A1F42">
        <w:rPr>
          <w:rFonts w:eastAsiaTheme="minorEastAsia"/>
          <w:b/>
          <w:i/>
          <w:spacing w:val="20"/>
          <w:sz w:val="20"/>
          <w:szCs w:val="20"/>
        </w:rPr>
        <w:t>20</w:t>
      </w:r>
      <w:r w:rsidR="00DE6469" w:rsidRPr="000A1F42">
        <w:rPr>
          <w:rFonts w:eastAsiaTheme="minorEastAsia"/>
          <w:b/>
          <w:i/>
          <w:spacing w:val="20"/>
          <w:sz w:val="20"/>
          <w:szCs w:val="20"/>
        </w:rPr>
        <w:t>2</w:t>
      </w:r>
      <w:r w:rsidR="00544C57" w:rsidRPr="000A1F42">
        <w:rPr>
          <w:rFonts w:eastAsiaTheme="minorEastAsia"/>
          <w:b/>
          <w:i/>
          <w:spacing w:val="20"/>
          <w:sz w:val="20"/>
          <w:szCs w:val="20"/>
        </w:rPr>
        <w:t>2</w:t>
      </w:r>
      <w:r w:rsidRPr="000A1F42">
        <w:rPr>
          <w:rFonts w:eastAsiaTheme="minorEastAsia"/>
          <w:b/>
          <w:i/>
          <w:spacing w:val="20"/>
          <w:sz w:val="20"/>
          <w:szCs w:val="20"/>
        </w:rPr>
        <w:t>年</w:t>
      </w:r>
      <w:r w:rsidR="00707DAC" w:rsidRPr="000A1F42">
        <w:rPr>
          <w:rFonts w:eastAsiaTheme="minorEastAsia" w:hint="eastAsia"/>
          <w:b/>
          <w:i/>
          <w:spacing w:val="20"/>
          <w:sz w:val="20"/>
          <w:szCs w:val="20"/>
        </w:rPr>
        <w:t>10</w:t>
      </w:r>
      <w:r w:rsidR="00B271C6" w:rsidRPr="000A1F42">
        <w:rPr>
          <w:rFonts w:eastAsiaTheme="minorEastAsia"/>
          <w:b/>
          <w:i/>
          <w:spacing w:val="20"/>
          <w:sz w:val="20"/>
          <w:szCs w:val="20"/>
        </w:rPr>
        <w:t>月</w:t>
      </w:r>
      <w:r w:rsidR="00CF376F" w:rsidRPr="000A1F42">
        <w:rPr>
          <w:rFonts w:eastAsiaTheme="minorEastAsia"/>
          <w:b/>
          <w:i/>
          <w:spacing w:val="20"/>
          <w:sz w:val="20"/>
          <w:szCs w:val="20"/>
        </w:rPr>
        <w:t>10</w:t>
      </w:r>
      <w:r w:rsidRPr="000A1F42">
        <w:rPr>
          <w:rFonts w:eastAsiaTheme="minorEastAsia"/>
          <w:b/>
          <w:i/>
          <w:spacing w:val="20"/>
          <w:sz w:val="20"/>
          <w:szCs w:val="20"/>
        </w:rPr>
        <w:t>日</w:t>
      </w:r>
      <w:r w:rsidR="00CF376F" w:rsidRPr="000A1F42">
        <w:rPr>
          <w:rFonts w:eastAsiaTheme="minorEastAsia" w:hint="eastAsia"/>
          <w:b/>
          <w:i/>
          <w:spacing w:val="20"/>
          <w:sz w:val="20"/>
          <w:szCs w:val="20"/>
        </w:rPr>
        <w:t>(</w:t>
      </w:r>
      <w:r w:rsidR="00CF376F" w:rsidRPr="000A1F42">
        <w:rPr>
          <w:rFonts w:eastAsiaTheme="minorEastAsia" w:hint="eastAsia"/>
          <w:b/>
          <w:i/>
          <w:spacing w:val="20"/>
          <w:sz w:val="20"/>
          <w:szCs w:val="20"/>
          <w:lang w:eastAsia="zh-HK"/>
        </w:rPr>
        <w:t>星期一</w:t>
      </w:r>
      <w:r w:rsidR="00CF376F" w:rsidRPr="000A1F42">
        <w:rPr>
          <w:rFonts w:eastAsiaTheme="minorEastAsia" w:hint="eastAsia"/>
          <w:b/>
          <w:i/>
          <w:spacing w:val="20"/>
          <w:sz w:val="20"/>
          <w:szCs w:val="20"/>
        </w:rPr>
        <w:t>)</w:t>
      </w:r>
      <w:r w:rsidRPr="000A1F42">
        <w:rPr>
          <w:rFonts w:eastAsiaTheme="minorEastAsia"/>
          <w:b/>
          <w:i/>
          <w:spacing w:val="20"/>
          <w:sz w:val="20"/>
          <w:szCs w:val="20"/>
        </w:rPr>
        <w:t>中午</w:t>
      </w:r>
      <w:r w:rsidR="006F1ED8" w:rsidRPr="000A1F42">
        <w:rPr>
          <w:rFonts w:eastAsiaTheme="minorEastAsia"/>
          <w:b/>
          <w:i/>
          <w:spacing w:val="20"/>
          <w:sz w:val="20"/>
          <w:szCs w:val="20"/>
        </w:rPr>
        <w:t>12</w:t>
      </w:r>
      <w:r w:rsidRPr="000A1F42">
        <w:rPr>
          <w:rFonts w:eastAsiaTheme="minorEastAsia"/>
          <w:b/>
          <w:i/>
          <w:spacing w:val="20"/>
          <w:sz w:val="20"/>
          <w:szCs w:val="20"/>
        </w:rPr>
        <w:t>時正前</w:t>
      </w:r>
      <w:r w:rsidRPr="000A1F42">
        <w:rPr>
          <w:rFonts w:eastAsiaTheme="minorEastAsia"/>
          <w:b/>
          <w:i/>
          <w:spacing w:val="20"/>
          <w:sz w:val="20"/>
          <w:szCs w:val="20"/>
        </w:rPr>
        <w:t xml:space="preserve">) </w:t>
      </w:r>
      <w:r w:rsidRPr="000A1F42">
        <w:rPr>
          <w:rFonts w:eastAsiaTheme="minorEastAsia"/>
          <w:b/>
          <w:i/>
          <w:spacing w:val="20"/>
          <w:sz w:val="20"/>
          <w:szCs w:val="20"/>
        </w:rPr>
        <w:br/>
      </w:r>
    </w:p>
    <w:p w:rsidR="00CC0870" w:rsidRPr="001853F4" w:rsidRDefault="00CC0870" w:rsidP="00F241A1">
      <w:pPr>
        <w:snapToGrid w:val="0"/>
        <w:jc w:val="center"/>
        <w:rPr>
          <w:rFonts w:eastAsiaTheme="minorEastAsia"/>
          <w:i/>
          <w:spacing w:val="20"/>
        </w:rPr>
      </w:pPr>
    </w:p>
    <w:p w:rsidR="00467270" w:rsidRPr="001853F4" w:rsidRDefault="00CF376F" w:rsidP="00F241A1">
      <w:pPr>
        <w:snapToGrid w:val="0"/>
        <w:jc w:val="center"/>
        <w:rPr>
          <w:rFonts w:eastAsiaTheme="minorEastAsia"/>
          <w:i/>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posOffset>-140335</wp:posOffset>
                </wp:positionH>
                <wp:positionV relativeFrom="paragraph">
                  <wp:posOffset>223520</wp:posOffset>
                </wp:positionV>
                <wp:extent cx="6781800" cy="4219575"/>
                <wp:effectExtent l="0" t="0" r="19050" b="2857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4219575"/>
                        </a:xfrm>
                        <a:prstGeom prst="rect">
                          <a:avLst/>
                        </a:prstGeom>
                        <a:solidFill>
                          <a:srgbClr val="EAEAEA"/>
                        </a:solidFill>
                        <a:ln w="25400">
                          <a:solidFill>
                            <a:srgbClr val="000000"/>
                          </a:solidFill>
                          <a:prstDash val="sysDot"/>
                          <a:miter lim="800000"/>
                          <a:headEnd/>
                          <a:tailEnd/>
                        </a:ln>
                      </wps:spPr>
                      <wps:txb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707DAC">
                            <w:pPr>
                              <w:numPr>
                                <w:ilvl w:val="0"/>
                                <w:numId w:val="6"/>
                              </w:numPr>
                              <w:jc w:val="both"/>
                              <w:rPr>
                                <w:rFonts w:eastAsia="細明體"/>
                                <w:spacing w:val="20"/>
                              </w:rPr>
                            </w:pPr>
                            <w:r w:rsidRPr="00BF3F81">
                              <w:rPr>
                                <w:rFonts w:eastAsia="細明體"/>
                                <w:spacing w:val="20"/>
                              </w:rPr>
                              <w:t>申請須按照民政事務總署《運用社區參與計劃撥款守則》、《</w:t>
                            </w:r>
                            <w:r w:rsidR="00707DAC" w:rsidRPr="00707DAC">
                              <w:rPr>
                                <w:rFonts w:eastAsia="細明體" w:hint="eastAsia"/>
                                <w:spacing w:val="20"/>
                              </w:rPr>
                              <w:t>申請觀塘民政事務處撥款舉辦防火活動的一般準則</w:t>
                            </w:r>
                            <w:r w:rsidRPr="00BF3F81">
                              <w:rPr>
                                <w:rFonts w:eastAsia="細明體"/>
                                <w:spacing w:val="20"/>
                              </w:rPr>
                              <w:t>》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p w:rsidR="00707DAC" w:rsidRPr="00707DAC" w:rsidRDefault="00707DAC" w:rsidP="009E09B6">
                            <w:pPr>
                              <w:pStyle w:val="af2"/>
                              <w:numPr>
                                <w:ilvl w:val="0"/>
                                <w:numId w:val="6"/>
                              </w:numPr>
                              <w:ind w:leftChars="0"/>
                              <w:jc w:val="both"/>
                              <w:rPr>
                                <w:rFonts w:eastAsia="細明體"/>
                                <w:spacing w:val="20"/>
                              </w:rPr>
                            </w:pPr>
                            <w:r>
                              <w:rPr>
                                <w:rFonts w:eastAsia="細明體" w:hint="eastAsia"/>
                                <w:spacing w:val="20"/>
                              </w:rPr>
                              <w:t>202</w:t>
                            </w:r>
                            <w:r>
                              <w:rPr>
                                <w:rFonts w:eastAsia="細明體"/>
                                <w:spacing w:val="20"/>
                              </w:rPr>
                              <w:t>2</w:t>
                            </w:r>
                            <w:r>
                              <w:rPr>
                                <w:rFonts w:eastAsia="細明體" w:hint="eastAsia"/>
                                <w:spacing w:val="20"/>
                              </w:rPr>
                              <w:t>/</w:t>
                            </w:r>
                            <w:r w:rsidRPr="00707DAC">
                              <w:rPr>
                                <w:rFonts w:eastAsia="細明體" w:hint="eastAsia"/>
                                <w:spacing w:val="20"/>
                              </w:rPr>
                              <w:t>2</w:t>
                            </w:r>
                            <w:r>
                              <w:rPr>
                                <w:rFonts w:eastAsia="細明體"/>
                                <w:spacing w:val="20"/>
                              </w:rPr>
                              <w:t>3</w:t>
                            </w:r>
                            <w:r w:rsidRPr="00707DAC">
                              <w:rPr>
                                <w:rFonts w:eastAsia="細明體" w:hint="eastAsia"/>
                                <w:spacing w:val="20"/>
                              </w:rPr>
                              <w:t>年度舉辦防火活動的</w:t>
                            </w:r>
                            <w:r w:rsidRPr="00707DAC">
                              <w:rPr>
                                <w:rFonts w:eastAsia="細明體" w:hint="eastAsia"/>
                                <w:b/>
                                <w:spacing w:val="20"/>
                                <w:u w:val="single"/>
                              </w:rPr>
                              <w:t>申請資助上限為</w:t>
                            </w:r>
                            <w:r w:rsidRPr="00707DAC">
                              <w:rPr>
                                <w:rFonts w:eastAsia="細明體" w:hint="eastAsia"/>
                                <w:b/>
                                <w:spacing w:val="20"/>
                                <w:u w:val="single"/>
                              </w:rPr>
                              <w:t>30,000</w:t>
                            </w:r>
                            <w:r w:rsidRPr="00707DAC">
                              <w:rPr>
                                <w:rFonts w:eastAsia="細明體" w:hint="eastAsia"/>
                                <w:b/>
                                <w:spacing w:val="20"/>
                                <w:u w:val="single"/>
                              </w:rPr>
                              <w:t>元</w:t>
                            </w:r>
                            <w:r w:rsidRPr="00707DAC">
                              <w:rPr>
                                <w:rFonts w:eastAsia="細明體" w:hint="eastAsia"/>
                                <w:spacing w:val="20"/>
                              </w:rPr>
                              <w:t>，如申請資助款項超過</w:t>
                            </w:r>
                            <w:r w:rsidRPr="00707DAC">
                              <w:rPr>
                                <w:rFonts w:eastAsia="細明體" w:hint="eastAsia"/>
                                <w:spacing w:val="20"/>
                              </w:rPr>
                              <w:t>3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11.05pt;margin-top:17.6pt;width:534pt;height:332.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" fillcolor="#eaeaea" strokeweight="2pt">
                <v:stroke dashstyle="1 1"/>
                <v:textbo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707DAC">
                      <w:pPr>
                        <w:numPr>
                          <w:ilvl w:val="0"/>
                          <w:numId w:val="6"/>
                        </w:numPr>
                        <w:jc w:val="both"/>
                        <w:rPr>
                          <w:rFonts w:eastAsia="細明體"/>
                          <w:spacing w:val="20"/>
                        </w:rPr>
                      </w:pPr>
                      <w:r w:rsidRPr="00BF3F81">
                        <w:rPr>
                          <w:rFonts w:eastAsia="細明體"/>
                          <w:spacing w:val="20"/>
                        </w:rPr>
                        <w:t>申請須按照民政事務總署《運用社區參與計劃撥款守則》、《</w:t>
                      </w:r>
                      <w:r w:rsidR="00707DAC" w:rsidRPr="00707DAC">
                        <w:rPr>
                          <w:rFonts w:eastAsia="細明體" w:hint="eastAsia"/>
                          <w:spacing w:val="20"/>
                        </w:rPr>
                        <w:t>申請觀塘民政事務處撥款舉辦防火活動的一般準則</w:t>
                      </w:r>
                      <w:r w:rsidRPr="00BF3F81">
                        <w:rPr>
                          <w:rFonts w:eastAsia="細明體"/>
                          <w:spacing w:val="20"/>
                        </w:rPr>
                        <w:t>》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p w:rsidR="00707DAC" w:rsidRPr="00707DAC" w:rsidRDefault="00707DAC" w:rsidP="009E09B6">
                      <w:pPr>
                        <w:pStyle w:val="af2"/>
                        <w:numPr>
                          <w:ilvl w:val="0"/>
                          <w:numId w:val="6"/>
                        </w:numPr>
                        <w:ind w:leftChars="0"/>
                        <w:jc w:val="both"/>
                        <w:rPr>
                          <w:rFonts w:eastAsia="細明體"/>
                          <w:spacing w:val="20"/>
                        </w:rPr>
                      </w:pPr>
                      <w:r>
                        <w:rPr>
                          <w:rFonts w:eastAsia="細明體" w:hint="eastAsia"/>
                          <w:spacing w:val="20"/>
                        </w:rPr>
                        <w:t>202</w:t>
                      </w:r>
                      <w:r>
                        <w:rPr>
                          <w:rFonts w:eastAsia="細明體"/>
                          <w:spacing w:val="20"/>
                        </w:rPr>
                        <w:t>2</w:t>
                      </w:r>
                      <w:r>
                        <w:rPr>
                          <w:rFonts w:eastAsia="細明體" w:hint="eastAsia"/>
                          <w:spacing w:val="20"/>
                        </w:rPr>
                        <w:t>/</w:t>
                      </w:r>
                      <w:r w:rsidRPr="00707DAC">
                        <w:rPr>
                          <w:rFonts w:eastAsia="細明體" w:hint="eastAsia"/>
                          <w:spacing w:val="20"/>
                        </w:rPr>
                        <w:t>2</w:t>
                      </w:r>
                      <w:r>
                        <w:rPr>
                          <w:rFonts w:eastAsia="細明體"/>
                          <w:spacing w:val="20"/>
                        </w:rPr>
                        <w:t>3</w:t>
                      </w:r>
                      <w:r w:rsidRPr="00707DAC">
                        <w:rPr>
                          <w:rFonts w:eastAsia="細明體" w:hint="eastAsia"/>
                          <w:spacing w:val="20"/>
                        </w:rPr>
                        <w:t>年度舉辦防火活動的</w:t>
                      </w:r>
                      <w:r w:rsidRPr="00707DAC">
                        <w:rPr>
                          <w:rFonts w:eastAsia="細明體" w:hint="eastAsia"/>
                          <w:b/>
                          <w:spacing w:val="20"/>
                          <w:u w:val="single"/>
                        </w:rPr>
                        <w:t>申請資助上限為</w:t>
                      </w:r>
                      <w:r w:rsidRPr="00707DAC">
                        <w:rPr>
                          <w:rFonts w:eastAsia="細明體" w:hint="eastAsia"/>
                          <w:b/>
                          <w:spacing w:val="20"/>
                          <w:u w:val="single"/>
                        </w:rPr>
                        <w:t>30,000</w:t>
                      </w:r>
                      <w:r w:rsidRPr="00707DAC">
                        <w:rPr>
                          <w:rFonts w:eastAsia="細明體" w:hint="eastAsia"/>
                          <w:b/>
                          <w:spacing w:val="20"/>
                          <w:u w:val="single"/>
                        </w:rPr>
                        <w:t>元</w:t>
                      </w:r>
                      <w:r w:rsidRPr="00707DAC">
                        <w:rPr>
                          <w:rFonts w:eastAsia="細明體" w:hint="eastAsia"/>
                          <w:spacing w:val="20"/>
                        </w:rPr>
                        <w:t>，如申請資助款項超過</w:t>
                      </w:r>
                      <w:r w:rsidRPr="00707DAC">
                        <w:rPr>
                          <w:rFonts w:eastAsia="細明體" w:hint="eastAsia"/>
                          <w:spacing w:val="20"/>
                        </w:rPr>
                        <w:t>3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v:textbox>
                <w10:wrap anchorx="margin"/>
              </v:shape>
            </w:pict>
          </mc:Fallback>
        </mc:AlternateContent>
      </w: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Pr="001853F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230CF8" w:rsidRPr="001853F4" w:rsidRDefault="00230CF8" w:rsidP="00906E74">
      <w:pPr>
        <w:snapToGrid w:val="0"/>
        <w:rPr>
          <w:rFonts w:eastAsiaTheme="minorEastAsia"/>
        </w:rPr>
      </w:pP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1620"/>
        <w:gridCol w:w="9000"/>
      </w:tblGrid>
      <w:tr w:rsidR="006F1F27" w:rsidRPr="001853F4">
        <w:tc>
          <w:tcPr>
            <w:tcW w:w="1620"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名稱</w:t>
            </w:r>
            <w:proofErr w:type="gramStart"/>
            <w:r w:rsidRPr="001853F4">
              <w:rPr>
                <w:rFonts w:eastAsiaTheme="minorEastAsia"/>
                <w:spacing w:val="20"/>
              </w:rPr>
              <w:t>︰</w:t>
            </w:r>
            <w:proofErr w:type="gramEnd"/>
          </w:p>
        </w:tc>
        <w:tc>
          <w:tcPr>
            <w:tcW w:w="9000"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proofErr w:type="gramStart"/>
      <w:r w:rsidRPr="001853F4">
        <w:rPr>
          <w:rFonts w:eastAsiaTheme="minorEastAsia"/>
          <w:spacing w:val="20"/>
        </w:rPr>
        <w:t>（</w:t>
      </w:r>
      <w:proofErr w:type="gramEnd"/>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proofErr w:type="gramStart"/>
            <w:r w:rsidRPr="001853F4">
              <w:rPr>
                <w:rFonts w:eastAsiaTheme="minorEastAsia"/>
                <w:spacing w:val="20"/>
              </w:rPr>
              <w:t>︰</w:t>
            </w:r>
            <w:proofErr w:type="gramEnd"/>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0A1F42" w:rsidRPr="001853F4" w:rsidTr="00EB0CF3">
        <w:trPr>
          <w:trHeight w:val="482"/>
        </w:trPr>
        <w:tc>
          <w:tcPr>
            <w:tcW w:w="2426" w:type="dxa"/>
            <w:tcBorders>
              <w:left w:val="single" w:sz="12" w:space="0" w:color="auto"/>
            </w:tcBorders>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1036" w:type="dxa"/>
            <w:tcBorders>
              <w:right w:val="double" w:sz="6" w:space="0" w:color="auto"/>
            </w:tcBorders>
          </w:tcPr>
          <w:p w:rsidR="000A1F42" w:rsidRPr="001853F4" w:rsidRDefault="000A1F42"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0A1F42" w:rsidRPr="001853F4" w:rsidRDefault="000A1F42"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proofErr w:type="gramStart"/>
            <w:r w:rsidRPr="001853F4">
              <w:rPr>
                <w:rFonts w:eastAsiaTheme="minorEastAsia"/>
                <w:spacing w:val="20"/>
              </w:rPr>
              <w:t>︰</w:t>
            </w:r>
            <w:proofErr w:type="gramEnd"/>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proofErr w:type="spellStart"/>
            <w:r w:rsidRPr="001853F4">
              <w:rPr>
                <w:rFonts w:eastAsiaTheme="minorEastAsia"/>
                <w:b/>
                <w:spacing w:val="20"/>
              </w:rPr>
              <w:t>i</w:t>
            </w:r>
            <w:proofErr w:type="spellEnd"/>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w:t>
            </w:r>
            <w:proofErr w:type="spellStart"/>
            <w:r w:rsidRPr="001853F4">
              <w:rPr>
                <w:rFonts w:eastAsiaTheme="minorEastAsia"/>
                <w:b/>
                <w:spacing w:val="20"/>
              </w:rPr>
              <w:t>i</w:t>
            </w:r>
            <w:proofErr w:type="spellEnd"/>
            <w:r w:rsidRPr="001853F4">
              <w:rPr>
                <w:rFonts w:eastAsiaTheme="minorEastAsia"/>
                <w:b/>
                <w:spacing w:val="20"/>
              </w:rPr>
              <w:t>)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proofErr w:type="gramStart"/>
            <w:r w:rsidRPr="001853F4">
              <w:rPr>
                <w:rFonts w:eastAsiaTheme="minorEastAsia"/>
                <w:spacing w:val="20"/>
                <w:sz w:val="24"/>
                <w:szCs w:val="24"/>
              </w:rPr>
              <w:t>非觀塘</w:t>
            </w:r>
            <w:proofErr w:type="gramEnd"/>
            <w:r w:rsidRPr="001853F4">
              <w:rPr>
                <w:rFonts w:eastAsiaTheme="minorEastAsia"/>
                <w:spacing w:val="20"/>
                <w:sz w:val="24"/>
                <w:szCs w:val="24"/>
              </w:rPr>
              <w:t>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proofErr w:type="gramStart"/>
            <w:r w:rsidRPr="001853F4">
              <w:rPr>
                <w:rFonts w:eastAsiaTheme="minorEastAsia"/>
                <w:spacing w:val="20"/>
              </w:rPr>
              <w:t>︰</w:t>
            </w:r>
            <w:proofErr w:type="gramEnd"/>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roofErr w:type="gramStart"/>
            <w:r w:rsidRPr="001853F4">
              <w:rPr>
                <w:rFonts w:eastAsiaTheme="minorEastAsia"/>
                <w:spacing w:val="20"/>
              </w:rPr>
              <w:t>︰</w:t>
            </w:r>
            <w:proofErr w:type="gramEnd"/>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roofErr w:type="gramStart"/>
      <w:r w:rsidRPr="001853F4">
        <w:rPr>
          <w:rFonts w:eastAsiaTheme="minorEastAsia"/>
          <w:spacing w:val="20"/>
        </w:rPr>
        <w:t>︰</w:t>
      </w:r>
      <w:proofErr w:type="gramEnd"/>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w:t>
            </w:r>
            <w:proofErr w:type="gramStart"/>
            <w:r w:rsidRPr="001853F4">
              <w:rPr>
                <w:rFonts w:eastAsiaTheme="minorEastAsia"/>
                <w:spacing w:val="20"/>
              </w:rPr>
              <w:t>不</w:t>
            </w:r>
            <w:proofErr w:type="gramEnd"/>
            <w:r w:rsidRPr="001853F4">
              <w:rPr>
                <w:rFonts w:eastAsiaTheme="minorEastAsia"/>
                <w:spacing w:val="20"/>
              </w:rPr>
              <w:t>確，申請將當作無效。</w:t>
            </w:r>
            <w:proofErr w:type="gramStart"/>
            <w:r w:rsidRPr="001853F4">
              <w:rPr>
                <w:rFonts w:eastAsiaTheme="minorEastAsia"/>
                <w:spacing w:val="20"/>
              </w:rPr>
              <w:t>此外，</w:t>
            </w:r>
            <w:proofErr w:type="gramEnd"/>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w:t>
            </w:r>
            <w:proofErr w:type="gramStart"/>
            <w:r w:rsidRPr="001853F4">
              <w:rPr>
                <w:rFonts w:eastAsiaTheme="minorEastAsia"/>
                <w:spacing w:val="20"/>
              </w:rPr>
              <w:t>追討多付</w:t>
            </w:r>
            <w:proofErr w:type="gramEnd"/>
            <w:r w:rsidRPr="001853F4">
              <w:rPr>
                <w:rFonts w:eastAsiaTheme="minorEastAsia"/>
                <w:spacing w:val="20"/>
              </w:rPr>
              <w:t>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w:t>
            </w:r>
            <w:proofErr w:type="gramStart"/>
            <w:r w:rsidRPr="001853F4">
              <w:rPr>
                <w:rFonts w:eastAsiaTheme="minorEastAsia"/>
                <w:spacing w:val="20"/>
              </w:rPr>
              <w:t>民事債項</w:t>
            </w:r>
            <w:proofErr w:type="gramEnd"/>
            <w:r w:rsidRPr="001853F4">
              <w:rPr>
                <w:rFonts w:eastAsiaTheme="minorEastAsia"/>
                <w:spacing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w:t>
            </w:r>
            <w:proofErr w:type="spellStart"/>
            <w:r w:rsidRPr="001853F4">
              <w:rPr>
                <w:rFonts w:eastAsiaTheme="minorEastAsia"/>
                <w:spacing w:val="20"/>
              </w:rPr>
              <w:t>i</w:t>
            </w:r>
            <w:proofErr w:type="spellEnd"/>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w:t>
            </w:r>
            <w:proofErr w:type="spellStart"/>
            <w:r w:rsidRPr="001853F4">
              <w:rPr>
                <w:rFonts w:eastAsiaTheme="minorEastAsia"/>
                <w:i/>
                <w:spacing w:val="20"/>
                <w:sz w:val="20"/>
                <w:szCs w:val="20"/>
              </w:rPr>
              <w:t>i</w:t>
            </w:r>
            <w:proofErr w:type="spellEnd"/>
            <w:r w:rsidRPr="001853F4">
              <w:rPr>
                <w:rFonts w:eastAsiaTheme="minorEastAsia"/>
                <w:i/>
                <w:spacing w:val="20"/>
                <w:sz w:val="20"/>
                <w:szCs w:val="20"/>
              </w:rPr>
              <w:t>)</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CF376F">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CF376F">
              <w:rPr>
                <w:rFonts w:eastAsiaTheme="minorEastAsia"/>
                <w:spacing w:val="20"/>
                <w:u w:val="single"/>
              </w:rPr>
              <w:t xml:space="preserve">                      </w:t>
            </w:r>
            <w:r w:rsidR="00990F23" w:rsidRPr="001853F4">
              <w:rPr>
                <w:rFonts w:eastAsiaTheme="minorEastAsia"/>
                <w:spacing w:val="20"/>
                <w:u w:val="single"/>
              </w:rPr>
              <w:t xml:space="preserve"> </w:t>
            </w:r>
            <w:r w:rsidR="00CF376F">
              <w:rPr>
                <w:rFonts w:eastAsiaTheme="minorEastAsia" w:hint="eastAsia"/>
                <w:spacing w:val="20"/>
                <w:u w:val="single"/>
              </w:rPr>
              <w:t>(</w:t>
            </w:r>
            <w:r w:rsidR="00CF376F">
              <w:rPr>
                <w:rFonts w:eastAsiaTheme="minorEastAsia" w:hint="eastAsia"/>
                <w:spacing w:val="20"/>
                <w:u w:val="single"/>
                <w:lang w:eastAsia="zh-HK"/>
              </w:rPr>
              <w:t>主辦機構的名稱</w:t>
            </w:r>
            <w:r w:rsidR="00CF376F">
              <w:rPr>
                <w:rFonts w:eastAsiaTheme="minorEastAsia" w:hint="eastAsia"/>
                <w:spacing w:val="20"/>
                <w:u w:val="single"/>
              </w:rPr>
              <w:t>)</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r w:rsidR="00CF376F" w:rsidRPr="001853F4">
              <w:rPr>
                <w:rFonts w:eastAsiaTheme="minorEastAsia"/>
                <w:spacing w:val="20"/>
                <w:lang w:eastAsia="zh-HK"/>
              </w:rPr>
              <w:t>上文第</w:t>
            </w:r>
            <w:r w:rsidR="00CF376F" w:rsidRPr="001853F4">
              <w:rPr>
                <w:rFonts w:eastAsiaTheme="minorEastAsia"/>
                <w:spacing w:val="20"/>
              </w:rPr>
              <w:t>10(B)(</w:t>
            </w:r>
            <w:proofErr w:type="spellStart"/>
            <w:r w:rsidR="00CF376F" w:rsidRPr="001853F4">
              <w:rPr>
                <w:rFonts w:eastAsiaTheme="minorEastAsia"/>
                <w:spacing w:val="20"/>
              </w:rPr>
              <w:t>i</w:t>
            </w:r>
            <w:proofErr w:type="spellEnd"/>
            <w:r w:rsidR="00CF376F" w:rsidRPr="001853F4">
              <w:rPr>
                <w:rFonts w:eastAsiaTheme="minorEastAsia"/>
                <w:spacing w:val="20"/>
              </w:rPr>
              <w:t>)</w:t>
            </w:r>
            <w:r w:rsidR="00CF376F"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w:t>
            </w:r>
            <w:proofErr w:type="gramStart"/>
            <w:r w:rsidRPr="001853F4">
              <w:rPr>
                <w:rFonts w:eastAsiaTheme="minorEastAsia"/>
                <w:spacing w:val="20"/>
              </w:rPr>
              <w:t>此外，</w:t>
            </w:r>
            <w:proofErr w:type="gramEnd"/>
            <w:r w:rsidRPr="001853F4">
              <w:rPr>
                <w:rFonts w:eastAsiaTheme="minorEastAsia"/>
                <w:spacing w:val="20"/>
              </w:rPr>
              <w:t>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和活動上，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w:t>
      </w:r>
      <w:proofErr w:type="gramStart"/>
      <w:r w:rsidR="00EB1EA9" w:rsidRPr="001853F4">
        <w:rPr>
          <w:rFonts w:eastAsiaTheme="minorEastAsia"/>
          <w:spacing w:val="20"/>
        </w:rPr>
        <w:t>巿</w:t>
      </w:r>
      <w:proofErr w:type="gramEnd"/>
      <w:r w:rsidR="00EB1EA9" w:rsidRPr="001853F4">
        <w:rPr>
          <w:rFonts w:eastAsiaTheme="minorEastAsia"/>
          <w:spacing w:val="20"/>
        </w:rPr>
        <w:t>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0881" w:rsidRDefault="005D0881">
      <w:r>
        <w:separator/>
      </w:r>
    </w:p>
  </w:endnote>
  <w:endnote w:type="continuationSeparator" w:id="0">
    <w:p w:rsidR="005D0881" w:rsidRDefault="005D0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9E09B6">
      <w:rPr>
        <w:rStyle w:val="ab"/>
        <w:noProof/>
      </w:rPr>
      <w:t>9</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w:t>
    </w:r>
    <w:proofErr w:type="gramStart"/>
    <w:r>
      <w:rPr>
        <w:rFonts w:hint="eastAsia"/>
        <w:spacing w:val="20"/>
      </w:rPr>
      <w:t>一</w:t>
    </w:r>
    <w:proofErr w:type="gramEnd"/>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0881" w:rsidRDefault="005D0881">
      <w:r>
        <w:separator/>
      </w:r>
    </w:p>
  </w:footnote>
  <w:footnote w:type="continuationSeparator" w:id="0">
    <w:p w:rsidR="005D0881" w:rsidRDefault="005D0881">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w:t>
      </w:r>
      <w:proofErr w:type="gramStart"/>
      <w:r w:rsidRPr="00063494">
        <w:rPr>
          <w:rFonts w:ascii="細明體" w:eastAsia="細明體" w:hAnsi="細明體" w:hint="eastAsia"/>
          <w:spacing w:val="20"/>
          <w:sz w:val="18"/>
          <w:szCs w:val="18"/>
        </w:rPr>
        <w:t>均須由此</w:t>
      </w:r>
      <w:proofErr w:type="gramEnd"/>
      <w:r w:rsidRPr="00063494">
        <w:rPr>
          <w:rFonts w:ascii="細明體" w:eastAsia="細明體" w:hAnsi="細明體" w:hint="eastAsia"/>
          <w:spacing w:val="20"/>
          <w:sz w:val="18"/>
          <w:szCs w:val="18"/>
        </w:rPr>
        <w:t>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proofErr w:type="gramStart"/>
      <w:r w:rsidRPr="00D71BED">
        <w:rPr>
          <w:rFonts w:hint="eastAsia"/>
          <w:spacing w:val="20"/>
        </w:rPr>
        <w:t>請把觀塘</w:t>
      </w:r>
      <w:proofErr w:type="gramEnd"/>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proofErr w:type="gramStart"/>
      <w:r w:rsidRPr="00EE78A5">
        <w:rPr>
          <w:rFonts w:hint="eastAsia"/>
          <w:spacing w:val="20"/>
        </w:rPr>
        <w:t>均應存入</w:t>
      </w:r>
      <w:proofErr w:type="gramEnd"/>
      <w:r w:rsidRPr="00EE78A5">
        <w:rPr>
          <w:rFonts w:hint="eastAsia"/>
          <w:spacing w:val="20"/>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YYGtQCEwTOQLQAAAA=="/>
  </w:docVars>
  <w:rsids>
    <w:rsidRoot w:val="00F241A1"/>
    <w:rsid w:val="00021914"/>
    <w:rsid w:val="0003709D"/>
    <w:rsid w:val="000501CC"/>
    <w:rsid w:val="00063494"/>
    <w:rsid w:val="0007289B"/>
    <w:rsid w:val="000738D0"/>
    <w:rsid w:val="00076F9D"/>
    <w:rsid w:val="000906FA"/>
    <w:rsid w:val="0009126A"/>
    <w:rsid w:val="0009159D"/>
    <w:rsid w:val="00093964"/>
    <w:rsid w:val="000A1F42"/>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62B81"/>
    <w:rsid w:val="00172FC1"/>
    <w:rsid w:val="00173827"/>
    <w:rsid w:val="00173AB9"/>
    <w:rsid w:val="00173C39"/>
    <w:rsid w:val="001853F4"/>
    <w:rsid w:val="0018608E"/>
    <w:rsid w:val="00190B7A"/>
    <w:rsid w:val="001A0F42"/>
    <w:rsid w:val="001B5038"/>
    <w:rsid w:val="001C1DE2"/>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30026F"/>
    <w:rsid w:val="00326883"/>
    <w:rsid w:val="00354DB4"/>
    <w:rsid w:val="00361A44"/>
    <w:rsid w:val="00362F13"/>
    <w:rsid w:val="00373B3E"/>
    <w:rsid w:val="003837A4"/>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E19B0"/>
    <w:rsid w:val="004E1AC3"/>
    <w:rsid w:val="005026C8"/>
    <w:rsid w:val="00507510"/>
    <w:rsid w:val="00513A78"/>
    <w:rsid w:val="005266F6"/>
    <w:rsid w:val="00527BD1"/>
    <w:rsid w:val="00534F1E"/>
    <w:rsid w:val="00544C57"/>
    <w:rsid w:val="00550F81"/>
    <w:rsid w:val="00562088"/>
    <w:rsid w:val="00580697"/>
    <w:rsid w:val="005C581E"/>
    <w:rsid w:val="005C679B"/>
    <w:rsid w:val="005D0881"/>
    <w:rsid w:val="005D3F39"/>
    <w:rsid w:val="005E26FC"/>
    <w:rsid w:val="005E3F4C"/>
    <w:rsid w:val="005F31EE"/>
    <w:rsid w:val="005F5666"/>
    <w:rsid w:val="00601428"/>
    <w:rsid w:val="006032A7"/>
    <w:rsid w:val="00607CAC"/>
    <w:rsid w:val="00610D9A"/>
    <w:rsid w:val="006245E8"/>
    <w:rsid w:val="00636E96"/>
    <w:rsid w:val="00637922"/>
    <w:rsid w:val="00650ED2"/>
    <w:rsid w:val="00673481"/>
    <w:rsid w:val="0067364F"/>
    <w:rsid w:val="00684F6E"/>
    <w:rsid w:val="00693A98"/>
    <w:rsid w:val="006A6040"/>
    <w:rsid w:val="006B0A26"/>
    <w:rsid w:val="006C08F3"/>
    <w:rsid w:val="006C5A17"/>
    <w:rsid w:val="006D3597"/>
    <w:rsid w:val="006D50D0"/>
    <w:rsid w:val="006D5989"/>
    <w:rsid w:val="006F1ED8"/>
    <w:rsid w:val="006F1F27"/>
    <w:rsid w:val="0070092A"/>
    <w:rsid w:val="00700A05"/>
    <w:rsid w:val="0070426A"/>
    <w:rsid w:val="00706DB4"/>
    <w:rsid w:val="00707DAC"/>
    <w:rsid w:val="00715C11"/>
    <w:rsid w:val="00734E77"/>
    <w:rsid w:val="00752088"/>
    <w:rsid w:val="007630EB"/>
    <w:rsid w:val="00764214"/>
    <w:rsid w:val="007814A5"/>
    <w:rsid w:val="007822DF"/>
    <w:rsid w:val="00791DBA"/>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353F"/>
    <w:rsid w:val="00827E00"/>
    <w:rsid w:val="008318B1"/>
    <w:rsid w:val="00831952"/>
    <w:rsid w:val="008409AD"/>
    <w:rsid w:val="00840B8C"/>
    <w:rsid w:val="00853FA1"/>
    <w:rsid w:val="008658BF"/>
    <w:rsid w:val="0088178C"/>
    <w:rsid w:val="00897919"/>
    <w:rsid w:val="008C2BEF"/>
    <w:rsid w:val="008D3031"/>
    <w:rsid w:val="00906E74"/>
    <w:rsid w:val="009211E4"/>
    <w:rsid w:val="00930BAA"/>
    <w:rsid w:val="00934DA2"/>
    <w:rsid w:val="009370EB"/>
    <w:rsid w:val="009422AD"/>
    <w:rsid w:val="00944F5B"/>
    <w:rsid w:val="0095655D"/>
    <w:rsid w:val="00971956"/>
    <w:rsid w:val="00990F23"/>
    <w:rsid w:val="00992CAC"/>
    <w:rsid w:val="009B1074"/>
    <w:rsid w:val="009D77D1"/>
    <w:rsid w:val="009E09B6"/>
    <w:rsid w:val="009F4B89"/>
    <w:rsid w:val="009F5BC4"/>
    <w:rsid w:val="00A02EAA"/>
    <w:rsid w:val="00A06A91"/>
    <w:rsid w:val="00A133EC"/>
    <w:rsid w:val="00A20423"/>
    <w:rsid w:val="00A2074E"/>
    <w:rsid w:val="00A2130B"/>
    <w:rsid w:val="00A2174F"/>
    <w:rsid w:val="00A25F6C"/>
    <w:rsid w:val="00A32A2F"/>
    <w:rsid w:val="00A42C8F"/>
    <w:rsid w:val="00A5284A"/>
    <w:rsid w:val="00A72884"/>
    <w:rsid w:val="00A74654"/>
    <w:rsid w:val="00A77E2F"/>
    <w:rsid w:val="00AA1723"/>
    <w:rsid w:val="00AA70AE"/>
    <w:rsid w:val="00AA76F8"/>
    <w:rsid w:val="00AB6FD5"/>
    <w:rsid w:val="00AC08EB"/>
    <w:rsid w:val="00AC1E5D"/>
    <w:rsid w:val="00AC2F88"/>
    <w:rsid w:val="00AC7E0F"/>
    <w:rsid w:val="00AE30D1"/>
    <w:rsid w:val="00B0470A"/>
    <w:rsid w:val="00B155D7"/>
    <w:rsid w:val="00B20F86"/>
    <w:rsid w:val="00B25312"/>
    <w:rsid w:val="00B271C6"/>
    <w:rsid w:val="00B34711"/>
    <w:rsid w:val="00B416A0"/>
    <w:rsid w:val="00B42B15"/>
    <w:rsid w:val="00B4593F"/>
    <w:rsid w:val="00B47FA3"/>
    <w:rsid w:val="00B53659"/>
    <w:rsid w:val="00B626B6"/>
    <w:rsid w:val="00B64222"/>
    <w:rsid w:val="00B65200"/>
    <w:rsid w:val="00B738B0"/>
    <w:rsid w:val="00B87631"/>
    <w:rsid w:val="00BA4ABD"/>
    <w:rsid w:val="00BA5A8D"/>
    <w:rsid w:val="00BD0791"/>
    <w:rsid w:val="00BD2A7F"/>
    <w:rsid w:val="00BF3F81"/>
    <w:rsid w:val="00C13993"/>
    <w:rsid w:val="00C21AF9"/>
    <w:rsid w:val="00C22F33"/>
    <w:rsid w:val="00C33BD0"/>
    <w:rsid w:val="00C355FB"/>
    <w:rsid w:val="00C37CDE"/>
    <w:rsid w:val="00C62135"/>
    <w:rsid w:val="00C67773"/>
    <w:rsid w:val="00C707E1"/>
    <w:rsid w:val="00C73CBE"/>
    <w:rsid w:val="00C82A5A"/>
    <w:rsid w:val="00C94173"/>
    <w:rsid w:val="00C950F5"/>
    <w:rsid w:val="00CB4233"/>
    <w:rsid w:val="00CC0870"/>
    <w:rsid w:val="00CC23CE"/>
    <w:rsid w:val="00CE07E1"/>
    <w:rsid w:val="00CE7392"/>
    <w:rsid w:val="00CF376F"/>
    <w:rsid w:val="00CF4B90"/>
    <w:rsid w:val="00D02C7A"/>
    <w:rsid w:val="00D061CC"/>
    <w:rsid w:val="00D068BB"/>
    <w:rsid w:val="00D171EB"/>
    <w:rsid w:val="00D360DC"/>
    <w:rsid w:val="00D36A17"/>
    <w:rsid w:val="00D42E07"/>
    <w:rsid w:val="00D46E44"/>
    <w:rsid w:val="00D50250"/>
    <w:rsid w:val="00D506B4"/>
    <w:rsid w:val="00D527A0"/>
    <w:rsid w:val="00D5712B"/>
    <w:rsid w:val="00D635E0"/>
    <w:rsid w:val="00D71BED"/>
    <w:rsid w:val="00D72386"/>
    <w:rsid w:val="00D725E9"/>
    <w:rsid w:val="00D861A0"/>
    <w:rsid w:val="00D918EE"/>
    <w:rsid w:val="00DA20FA"/>
    <w:rsid w:val="00DB21EF"/>
    <w:rsid w:val="00DB4AF2"/>
    <w:rsid w:val="00DB5CEA"/>
    <w:rsid w:val="00DC19F7"/>
    <w:rsid w:val="00DC2D24"/>
    <w:rsid w:val="00DC5173"/>
    <w:rsid w:val="00DC616E"/>
    <w:rsid w:val="00DD522C"/>
    <w:rsid w:val="00DE6469"/>
    <w:rsid w:val="00DE70E4"/>
    <w:rsid w:val="00E0360F"/>
    <w:rsid w:val="00E066ED"/>
    <w:rsid w:val="00E072B1"/>
    <w:rsid w:val="00E148F3"/>
    <w:rsid w:val="00E15C0F"/>
    <w:rsid w:val="00E21562"/>
    <w:rsid w:val="00E311E7"/>
    <w:rsid w:val="00E317AC"/>
    <w:rsid w:val="00E31B54"/>
    <w:rsid w:val="00E34940"/>
    <w:rsid w:val="00E41234"/>
    <w:rsid w:val="00E53649"/>
    <w:rsid w:val="00E545EE"/>
    <w:rsid w:val="00E76B3C"/>
    <w:rsid w:val="00E77F07"/>
    <w:rsid w:val="00E84438"/>
    <w:rsid w:val="00E84995"/>
    <w:rsid w:val="00E979C2"/>
    <w:rsid w:val="00EA2E5D"/>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DF628-D11C-4FC6-BC8C-02BC4BADD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620</Words>
  <Characters>3536</Characters>
  <Application>Microsoft Office Word</Application>
  <DocSecurity>0</DocSecurity>
  <Lines>29</Lines>
  <Paragraphs>8</Paragraphs>
  <ScaleCrop>false</ScaleCrop>
  <Company>HKSARG</Company>
  <LinksUpToDate>false</LinksUpToDate>
  <CharactersWithSpaces>4148</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3</cp:revision>
  <cp:lastPrinted>2022-02-25T11:52:00Z</cp:lastPrinted>
  <dcterms:created xsi:type="dcterms:W3CDTF">2022-09-26T03:05:00Z</dcterms:created>
  <dcterms:modified xsi:type="dcterms:W3CDTF">2022-09-26T03:44:00Z</dcterms:modified>
</cp:coreProperties>
</file>